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68e6e7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b19feffc-3afe-40bb-a911-2896162ce6b0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7c16f748-b2fb-49cf-891f-2d3baf60f1ee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e428c3a3-d904-45b6-ae54-3ef5a6bce8ab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17Z</dcterms:created>
  <dcterms:modified xsi:type="dcterms:W3CDTF">2023-08-10T21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